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26"/>
        <w:gridCol w:w="6909"/>
      </w:tblGrid>
      <w:tr w:rsidR="00465659" w:rsidRPr="004D1653" w14:paraId="719D0979" w14:textId="77777777" w:rsidTr="00B833E4">
        <w:tc>
          <w:tcPr>
            <w:tcW w:w="0" w:type="auto"/>
            <w:shd w:val="clear" w:color="auto" w:fill="auto"/>
          </w:tcPr>
          <w:p w14:paraId="43009C0D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14:paraId="096F69CE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14:paraId="123AB777" w14:textId="77777777" w:rsidR="00465659" w:rsidRPr="004D1653" w:rsidRDefault="00465659" w:rsidP="00B833E4">
            <w:pPr>
              <w:spacing w:after="288"/>
              <w:jc w:val="both"/>
              <w:rPr>
                <w:b/>
              </w:rPr>
            </w:pPr>
            <w:r w:rsidRPr="00465659">
              <w:rPr>
                <w:b/>
              </w:rPr>
              <w:t>НОВЕЙШАЯ ИСТОРИЯ РУССКОЙ ПРАВОСЛАВНОЙ ЦЕРКВИ</w:t>
            </w:r>
          </w:p>
        </w:tc>
      </w:tr>
      <w:tr w:rsidR="00465659" w:rsidRPr="0037074A" w14:paraId="43C959EC" w14:textId="77777777" w:rsidTr="00B833E4">
        <w:tc>
          <w:tcPr>
            <w:tcW w:w="0" w:type="auto"/>
            <w:shd w:val="clear" w:color="auto" w:fill="auto"/>
          </w:tcPr>
          <w:p w14:paraId="30815E78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14:paraId="6E11F0A4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14:paraId="4149B59F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65659" w:rsidRPr="0037074A" w14:paraId="6E1F5E94" w14:textId="77777777" w:rsidTr="00B833E4">
        <w:tc>
          <w:tcPr>
            <w:tcW w:w="0" w:type="auto"/>
            <w:shd w:val="clear" w:color="auto" w:fill="auto"/>
          </w:tcPr>
          <w:p w14:paraId="1E8B7F50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14:paraId="689FEBF6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14:paraId="5A2C3CA5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465659" w:rsidRPr="0037074A" w14:paraId="36FA5702" w14:textId="77777777" w:rsidTr="00B833E4">
        <w:tc>
          <w:tcPr>
            <w:tcW w:w="0" w:type="auto"/>
            <w:shd w:val="clear" w:color="auto" w:fill="auto"/>
          </w:tcPr>
          <w:p w14:paraId="447C4F66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14:paraId="6FFECACD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14:paraId="1CB71702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Очная</w:t>
            </w:r>
            <w:r>
              <w:t>, очно-заочная</w:t>
            </w:r>
          </w:p>
        </w:tc>
      </w:tr>
      <w:tr w:rsidR="00465659" w:rsidRPr="0037074A" w14:paraId="2ABB937D" w14:textId="77777777" w:rsidTr="00B833E4">
        <w:tc>
          <w:tcPr>
            <w:tcW w:w="0" w:type="auto"/>
            <w:shd w:val="clear" w:color="auto" w:fill="auto"/>
          </w:tcPr>
          <w:p w14:paraId="3CE8B2CE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14:paraId="462062D3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14:paraId="637C1842" w14:textId="75B8479B" w:rsidR="00465659" w:rsidRPr="0037074A" w:rsidRDefault="00465659" w:rsidP="00465659">
            <w:pPr>
              <w:spacing w:after="288"/>
              <w:jc w:val="both"/>
            </w:pPr>
            <w:r w:rsidRPr="0037074A">
              <w:t>20</w:t>
            </w:r>
            <w:r w:rsidR="00EA6FAA">
              <w:t>2</w:t>
            </w:r>
            <w:r w:rsidR="00D4330D">
              <w:t>1</w:t>
            </w:r>
          </w:p>
        </w:tc>
      </w:tr>
      <w:tr w:rsidR="00465659" w:rsidRPr="0037074A" w14:paraId="2461599B" w14:textId="77777777" w:rsidTr="00B833E4">
        <w:tc>
          <w:tcPr>
            <w:tcW w:w="0" w:type="auto"/>
            <w:shd w:val="clear" w:color="auto" w:fill="auto"/>
          </w:tcPr>
          <w:p w14:paraId="7915F162" w14:textId="77777777" w:rsidR="00465659" w:rsidRPr="0037074A" w:rsidRDefault="00465659" w:rsidP="00B833E4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14:paraId="59DA27AC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14:paraId="2130E10E" w14:textId="77777777" w:rsidR="00465659" w:rsidRPr="00974F4A" w:rsidRDefault="00465659" w:rsidP="00465659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974F4A">
              <w:rPr>
                <w:b w:val="0"/>
              </w:rPr>
              <w:t xml:space="preserve">Дисциплина направлена на введение учащихся в круг ключевых тем и проблем новейшей истории Русской Церкви. </w:t>
            </w:r>
          </w:p>
          <w:p w14:paraId="6B369B51" w14:textId="77777777" w:rsidR="00465659" w:rsidRPr="00974F4A" w:rsidRDefault="00465659" w:rsidP="00465659">
            <w:pPr>
              <w:tabs>
                <w:tab w:val="left" w:pos="0"/>
                <w:tab w:val="left" w:pos="1080"/>
              </w:tabs>
              <w:spacing w:after="120" w:line="276" w:lineRule="auto"/>
              <w:jc w:val="both"/>
            </w:pPr>
            <w:r w:rsidRPr="00974F4A">
              <w:t xml:space="preserve">Курс Новейшей истории Русской Церкви призван способствовать: </w:t>
            </w:r>
          </w:p>
          <w:p w14:paraId="28F16C56" w14:textId="77777777" w:rsidR="00465659" w:rsidRPr="00974F4A" w:rsidRDefault="00465659" w:rsidP="00465659">
            <w:pPr>
              <w:widowControl w:val="0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autoSpaceDE w:val="0"/>
              <w:autoSpaceDN w:val="0"/>
              <w:adjustRightInd w:val="0"/>
              <w:spacing w:after="120" w:line="276" w:lineRule="auto"/>
              <w:ind w:left="0" w:firstLine="0"/>
              <w:jc w:val="both"/>
            </w:pPr>
            <w:r w:rsidRPr="00974F4A">
              <w:rPr>
                <w:bCs/>
              </w:rPr>
              <w:t>формированию целостного представления об исторических путях Церкви в России и мире,</w:t>
            </w:r>
            <w:r w:rsidRPr="00974F4A">
              <w:t xml:space="preserve"> о природе Церкви и взаимоотношениях Церкви и государства;</w:t>
            </w:r>
          </w:p>
          <w:p w14:paraId="50D5E719" w14:textId="77777777" w:rsidR="00465659" w:rsidRPr="00974F4A" w:rsidRDefault="00465659" w:rsidP="00465659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r w:rsidRPr="00974F4A">
              <w:t xml:space="preserve">знанию </w:t>
            </w:r>
            <w:r w:rsidRPr="00974F4A">
              <w:rPr>
                <w:bCs/>
              </w:rPr>
              <w:t>главнейших событий и пониманию проблем истории Русской Православной Церкви в XХ – ХХI вв.</w:t>
            </w:r>
            <w:r w:rsidRPr="00974F4A">
              <w:t>;</w:t>
            </w:r>
          </w:p>
          <w:p w14:paraId="390F8B57" w14:textId="77777777" w:rsidR="00465659" w:rsidRPr="0037074A" w:rsidRDefault="00465659" w:rsidP="00465659">
            <w:pPr>
              <w:pStyle w:val="a8"/>
              <w:numPr>
                <w:ilvl w:val="0"/>
                <w:numId w:val="12"/>
              </w:numPr>
              <w:tabs>
                <w:tab w:val="clear" w:pos="1320"/>
                <w:tab w:val="left" w:pos="0"/>
              </w:tabs>
              <w:spacing w:after="120" w:line="276" w:lineRule="auto"/>
              <w:ind w:left="0" w:firstLine="0"/>
            </w:pPr>
            <w:r w:rsidRPr="00974F4A">
              <w:t xml:space="preserve">развитию у </w:t>
            </w:r>
            <w:r>
              <w:t>обучающихся</w:t>
            </w:r>
            <w:r w:rsidRPr="00974F4A">
              <w:t xml:space="preserve">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      </w:r>
          </w:p>
        </w:tc>
      </w:tr>
      <w:tr w:rsidR="00465659" w:rsidRPr="0037074A" w14:paraId="2B8E463A" w14:textId="77777777" w:rsidTr="00B833E4">
        <w:tc>
          <w:tcPr>
            <w:tcW w:w="0" w:type="auto"/>
            <w:shd w:val="clear" w:color="auto" w:fill="auto"/>
          </w:tcPr>
          <w:p w14:paraId="45B75059" w14:textId="77777777" w:rsidR="00465659" w:rsidRPr="0037074A" w:rsidRDefault="00465659" w:rsidP="00B833E4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14:paraId="24923349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14:paraId="17C63FE7" w14:textId="77777777" w:rsidR="00465659" w:rsidRPr="0037074A" w:rsidRDefault="00465659" w:rsidP="00B833E4">
            <w:pPr>
              <w:spacing w:after="288"/>
              <w:jc w:val="both"/>
            </w:pPr>
            <w:r>
              <w:t>Вариативная часть обязательные дисциплины</w:t>
            </w:r>
          </w:p>
        </w:tc>
      </w:tr>
      <w:tr w:rsidR="00465659" w:rsidRPr="0037074A" w14:paraId="4729F1FA" w14:textId="77777777" w:rsidTr="00B833E4">
        <w:tc>
          <w:tcPr>
            <w:tcW w:w="0" w:type="auto"/>
            <w:shd w:val="clear" w:color="auto" w:fill="auto"/>
          </w:tcPr>
          <w:p w14:paraId="0C28F996" w14:textId="77777777" w:rsidR="00465659" w:rsidRPr="0037074A" w:rsidRDefault="00465659" w:rsidP="00B833E4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14:paraId="1AFBB328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14:paraId="4514B9D5" w14:textId="3058AC35" w:rsidR="00465659" w:rsidRPr="0037074A" w:rsidRDefault="00D4330D" w:rsidP="00465659">
            <w:pPr>
              <w:widowControl w:val="0"/>
              <w:spacing w:after="120" w:line="276" w:lineRule="auto"/>
              <w:jc w:val="both"/>
            </w:pPr>
            <w:r w:rsidRPr="00974F4A">
              <w:t>О</w:t>
            </w:r>
            <w:r>
              <w:t>П</w:t>
            </w:r>
            <w:r w:rsidRPr="00974F4A">
              <w:t>К-</w:t>
            </w:r>
            <w:r>
              <w:t>3</w:t>
            </w:r>
            <w:r w:rsidRPr="00974F4A">
              <w:t xml:space="preserve">: способность </w:t>
            </w:r>
            <w:r w:rsidRPr="00015793">
              <w:rPr>
                <w:rStyle w:val="211pt"/>
                <w:sz w:val="24"/>
                <w:szCs w:val="24"/>
              </w:rPr>
              <w:t>применять базовые знания теологических дисциплин исторического характера при решении теологических задач</w:t>
            </w:r>
            <w:r w:rsidRPr="00974F4A">
              <w:t>.</w:t>
            </w:r>
          </w:p>
        </w:tc>
      </w:tr>
      <w:tr w:rsidR="00465659" w:rsidRPr="0037074A" w14:paraId="672993D3" w14:textId="77777777" w:rsidTr="00B833E4">
        <w:tc>
          <w:tcPr>
            <w:tcW w:w="0" w:type="auto"/>
            <w:shd w:val="clear" w:color="auto" w:fill="auto"/>
          </w:tcPr>
          <w:p w14:paraId="2F34D63E" w14:textId="77777777" w:rsidR="00465659" w:rsidRPr="0037074A" w:rsidRDefault="00465659" w:rsidP="00B833E4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14:paraId="190BDADF" w14:textId="77777777" w:rsidR="00465659" w:rsidRPr="00B135F2" w:rsidRDefault="00465659" w:rsidP="00B833E4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14:paraId="76D86863" w14:textId="77777777" w:rsidR="00465659" w:rsidRPr="0037074A" w:rsidRDefault="00465659" w:rsidP="00B833E4">
            <w:pPr>
              <w:spacing w:after="288"/>
              <w:jc w:val="both"/>
            </w:pPr>
            <w:r w:rsidRPr="00974F4A">
              <w:rPr>
                <w:i/>
                <w:iCs/>
              </w:rPr>
              <w:t>свящ. Александр Мазырин</w:t>
            </w:r>
          </w:p>
        </w:tc>
      </w:tr>
    </w:tbl>
    <w:p w14:paraId="4118FB37" w14:textId="77777777" w:rsidR="00B81518" w:rsidRPr="00974F4A" w:rsidRDefault="00B81518" w:rsidP="00974F4A">
      <w:pPr>
        <w:spacing w:after="120" w:line="276" w:lineRule="auto"/>
      </w:pPr>
    </w:p>
    <w:p w14:paraId="766A4697" w14:textId="77777777" w:rsidR="00D96933" w:rsidRDefault="00D96933" w:rsidP="00974F4A">
      <w:pPr>
        <w:pStyle w:val="10"/>
        <w:rPr>
          <w:rFonts w:ascii="Times New Roman" w:hAnsi="Times New Roman" w:cs="Times New Roman"/>
        </w:rPr>
      </w:pPr>
      <w:bookmarkStart w:id="0" w:name="_Toc475996654"/>
      <w:bookmarkStart w:id="1" w:name="_Toc486887566"/>
      <w:r w:rsidRPr="00974F4A">
        <w:rPr>
          <w:rFonts w:ascii="Times New Roman" w:hAnsi="Times New Roman" w:cs="Times New Roman"/>
        </w:rPr>
        <w:t>Разделы дисциплины  и трудо</w:t>
      </w:r>
      <w:r w:rsidR="00794007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кость по видам учебных занятий</w:t>
      </w:r>
      <w:bookmarkEnd w:id="0"/>
      <w:bookmarkEnd w:id="1"/>
      <w:r w:rsidRPr="00974F4A">
        <w:rPr>
          <w:rFonts w:ascii="Times New Roman" w:hAnsi="Times New Roman" w:cs="Times New Roman"/>
        </w:rPr>
        <w:t xml:space="preserve"> </w:t>
      </w:r>
    </w:p>
    <w:p w14:paraId="66231859" w14:textId="77777777" w:rsidR="00794007" w:rsidRPr="00794007" w:rsidRDefault="00794007" w:rsidP="00794007">
      <w:pPr>
        <w:pStyle w:val="ab"/>
        <w:numPr>
          <w:ilvl w:val="0"/>
          <w:numId w:val="35"/>
        </w:numPr>
        <w:rPr>
          <w:u w:val="single"/>
        </w:rPr>
      </w:pPr>
      <w:r w:rsidRPr="00794007">
        <w:rPr>
          <w:u w:val="single"/>
        </w:rPr>
        <w:t>Для очной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1"/>
        <w:gridCol w:w="667"/>
        <w:gridCol w:w="1103"/>
        <w:gridCol w:w="984"/>
        <w:gridCol w:w="984"/>
        <w:gridCol w:w="1378"/>
        <w:gridCol w:w="2243"/>
      </w:tblGrid>
      <w:tr w:rsidR="001679D5" w:rsidRPr="00974F4A" w14:paraId="2AC7FD71" w14:textId="77777777" w:rsidTr="00B847FC">
        <w:trPr>
          <w:cantSplit/>
          <w:trHeight w:val="813"/>
        </w:trPr>
        <w:tc>
          <w:tcPr>
            <w:tcW w:w="111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6B69F428" w14:textId="77777777"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 w:rsidR="00794007"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14:paraId="5AC89CF6" w14:textId="77777777" w:rsidR="001679D5" w:rsidRPr="00974F4A" w:rsidRDefault="001679D5" w:rsidP="00794007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3A8213" w14:textId="77777777"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 w:rsidR="00794007"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 w:rsidR="00794007"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89D04A5" w14:textId="77777777" w:rsidR="001679D5" w:rsidRPr="00974F4A" w:rsidRDefault="001679D5" w:rsidP="00794007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1679D5" w:rsidRPr="00974F4A" w14:paraId="6A28D961" w14:textId="77777777" w:rsidTr="00B847FC">
        <w:trPr>
          <w:cantSplit/>
          <w:trHeight w:val="293"/>
        </w:trPr>
        <w:tc>
          <w:tcPr>
            <w:tcW w:w="11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2A72D" w14:textId="77777777" w:rsidR="001679D5" w:rsidRPr="00974F4A" w:rsidRDefault="001679D5" w:rsidP="00974F4A">
            <w:pPr>
              <w:spacing w:after="120" w:line="276" w:lineRule="auto"/>
            </w:pPr>
          </w:p>
        </w:tc>
        <w:tc>
          <w:tcPr>
            <w:tcW w:w="3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43BFE" w14:textId="77777777" w:rsidR="001679D5" w:rsidRPr="00974F4A" w:rsidRDefault="001679D5" w:rsidP="00974F4A">
            <w:pPr>
              <w:spacing w:after="120" w:line="276" w:lineRule="auto"/>
              <w:jc w:val="center"/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E6686" w14:textId="77777777"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00810" w14:textId="77777777" w:rsidR="001679D5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1F825" w14:textId="77777777"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99554" w14:textId="77777777" w:rsidR="001679D5" w:rsidRPr="00974F4A" w:rsidRDefault="001679D5" w:rsidP="001679D5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2BB50" w14:textId="77777777" w:rsidR="001679D5" w:rsidRPr="00974F4A" w:rsidRDefault="001679D5" w:rsidP="00974F4A">
            <w:pPr>
              <w:spacing w:after="120" w:line="276" w:lineRule="auto"/>
            </w:pPr>
          </w:p>
        </w:tc>
      </w:tr>
      <w:tr w:rsidR="001679D5" w:rsidRPr="00974F4A" w14:paraId="724F5AA1" w14:textId="77777777" w:rsidTr="00B847FC">
        <w:trPr>
          <w:cantSplit/>
          <w:trHeight w:val="293"/>
        </w:trPr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85F0A" w14:textId="77777777"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1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2E5AF" w14:textId="77777777"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 w:rsidRPr="00974F4A">
              <w:rPr>
                <w:i/>
                <w:iCs/>
              </w:rPr>
              <w:t>7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26FB8" w14:textId="05F2556E" w:rsidR="001679D5" w:rsidRPr="00974F4A" w:rsidRDefault="00576CB2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  <w:r w:rsidR="00A43F59">
              <w:rPr>
                <w:i/>
                <w:iCs/>
              </w:rPr>
              <w:t>0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4DD81" w14:textId="2FF08606" w:rsidR="001679D5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27AD9" w14:textId="50DAF43A" w:rsidR="001679D5" w:rsidRPr="00974F4A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</w:t>
            </w:r>
            <w:r w:rsidR="00A43F59">
              <w:rPr>
                <w:i/>
                <w:iCs/>
              </w:rPr>
              <w:t>5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FC0A1" w14:textId="3952688D" w:rsidR="001679D5" w:rsidRPr="00974F4A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DCC9C" w14:textId="0003ECBC" w:rsidR="001679D5" w:rsidRPr="00974F4A" w:rsidRDefault="00B847FC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Посещение, опрос.</w:t>
            </w:r>
          </w:p>
        </w:tc>
      </w:tr>
      <w:tr w:rsidR="001679D5" w:rsidRPr="00974F4A" w14:paraId="6A83D3D8" w14:textId="77777777" w:rsidTr="00B847FC">
        <w:trPr>
          <w:cantSplit/>
          <w:trHeight w:val="293"/>
        </w:trPr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4CA26" w14:textId="77777777"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BF0CA" w14:textId="77777777"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8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5F2F" w14:textId="48EB2808" w:rsidR="001679D5" w:rsidRPr="00974F4A" w:rsidRDefault="00A43F59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2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53D6" w14:textId="52C50903" w:rsidR="001679D5" w:rsidRDefault="00B847FC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5F058" w14:textId="6CF72849" w:rsidR="001679D5" w:rsidRPr="00974F4A" w:rsidRDefault="00A43F59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0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0AE8" w14:textId="1DD68BA7" w:rsidR="001679D5" w:rsidRPr="00974F4A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91CD4" w14:textId="52D21930" w:rsidR="001679D5" w:rsidRPr="00974F4A" w:rsidRDefault="00B847FC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Посещение, опрос. </w:t>
            </w:r>
            <w:r w:rsidR="001679D5">
              <w:rPr>
                <w:i/>
                <w:iCs/>
              </w:rPr>
              <w:t>Экзамен</w:t>
            </w:r>
            <w:r>
              <w:rPr>
                <w:i/>
                <w:iCs/>
              </w:rPr>
              <w:t>.</w:t>
            </w:r>
          </w:p>
        </w:tc>
      </w:tr>
      <w:tr w:rsidR="00B847FC" w:rsidRPr="00974F4A" w14:paraId="72327524" w14:textId="77777777" w:rsidTr="00B847FC">
        <w:trPr>
          <w:cantSplit/>
          <w:trHeight w:val="293"/>
        </w:trPr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2F5B6" w14:textId="77777777" w:rsidR="00B847FC" w:rsidRDefault="00B847FC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7924B5" w14:textId="37E5E4B0" w:rsidR="00B847FC" w:rsidRDefault="00B847FC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7-8</w:t>
            </w:r>
          </w:p>
        </w:tc>
        <w:tc>
          <w:tcPr>
            <w:tcW w:w="11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E235" w14:textId="251D8204" w:rsidR="00B847FC" w:rsidRDefault="00A43F59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52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FFCC6" w14:textId="36B79D25" w:rsidR="00B847FC" w:rsidRDefault="00A43F59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65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0F286" w14:textId="3CB873C5" w:rsidR="00B847FC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1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04DA2B" w14:textId="4375BDE0" w:rsidR="00B847FC" w:rsidRDefault="00B847FC" w:rsidP="00794007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Экзамен.</w:t>
            </w:r>
          </w:p>
        </w:tc>
      </w:tr>
      <w:tr w:rsidR="00B847FC" w:rsidRPr="00974F4A" w14:paraId="056610D7" w14:textId="77777777" w:rsidTr="00B847FC">
        <w:trPr>
          <w:cantSplit/>
          <w:trHeight w:val="293"/>
        </w:trPr>
        <w:tc>
          <w:tcPr>
            <w:tcW w:w="11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D7E6" w14:textId="77777777" w:rsidR="00B847FC" w:rsidRDefault="00B847FC" w:rsidP="00974F4A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42BB" w14:textId="1FE1E39E" w:rsidR="00B847FC" w:rsidRDefault="00B847FC" w:rsidP="00974F4A">
            <w:pPr>
              <w:spacing w:after="120" w:line="276" w:lineRule="auto"/>
              <w:jc w:val="center"/>
              <w:rPr>
                <w:i/>
                <w:iCs/>
              </w:rPr>
            </w:pP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BF846" w14:textId="77777777" w:rsidR="00B847FC" w:rsidRDefault="00B847FC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4</w:t>
            </w:r>
          </w:p>
        </w:tc>
        <w:tc>
          <w:tcPr>
            <w:tcW w:w="1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03DF8" w14:textId="0F528112" w:rsidR="00B847FC" w:rsidRDefault="00B847FC" w:rsidP="00794007">
            <w:pPr>
              <w:spacing w:after="120" w:line="276" w:lineRule="auto"/>
              <w:rPr>
                <w:i/>
                <w:iCs/>
              </w:rPr>
            </w:pPr>
          </w:p>
        </w:tc>
      </w:tr>
    </w:tbl>
    <w:p w14:paraId="37A0AEFE" w14:textId="77777777" w:rsidR="006863D0" w:rsidRDefault="006863D0" w:rsidP="006863D0">
      <w:pPr>
        <w:ind w:left="360"/>
        <w:rPr>
          <w:u w:val="single"/>
        </w:rPr>
      </w:pPr>
      <w:bookmarkStart w:id="2" w:name="_Toc475996655"/>
      <w:bookmarkStart w:id="3" w:name="_Toc467073847"/>
    </w:p>
    <w:p w14:paraId="2A662A87" w14:textId="77777777" w:rsidR="006863D0" w:rsidRPr="006863D0" w:rsidRDefault="006863D0" w:rsidP="006863D0">
      <w:pPr>
        <w:pStyle w:val="ab"/>
        <w:numPr>
          <w:ilvl w:val="0"/>
          <w:numId w:val="35"/>
        </w:numPr>
        <w:rPr>
          <w:u w:val="single"/>
        </w:rPr>
      </w:pPr>
      <w:r>
        <w:rPr>
          <w:u w:val="single"/>
        </w:rPr>
        <w:t>Для очно-заочной</w:t>
      </w:r>
      <w:r w:rsidRPr="006863D0">
        <w:rPr>
          <w:u w:val="single"/>
        </w:rPr>
        <w:t xml:space="preserve"> формы обучения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24"/>
        <w:gridCol w:w="728"/>
        <w:gridCol w:w="1045"/>
        <w:gridCol w:w="984"/>
        <w:gridCol w:w="984"/>
        <w:gridCol w:w="1378"/>
        <w:gridCol w:w="2237"/>
      </w:tblGrid>
      <w:tr w:rsidR="006863D0" w:rsidRPr="00974F4A" w14:paraId="1DBC2FB8" w14:textId="77777777" w:rsidTr="00B847FC">
        <w:trPr>
          <w:cantSplit/>
          <w:trHeight w:val="813"/>
        </w:trPr>
        <w:tc>
          <w:tcPr>
            <w:tcW w:w="11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hideMark/>
          </w:tcPr>
          <w:p w14:paraId="2C7A583B" w14:textId="77777777"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Раздел</w:t>
            </w:r>
            <w:r>
              <w:rPr>
                <w:i/>
              </w:rPr>
              <w:t xml:space="preserve"> </w:t>
            </w:r>
            <w:r w:rsidRPr="00974F4A">
              <w:rPr>
                <w:i/>
              </w:rPr>
              <w:t>дисциплины</w:t>
            </w:r>
          </w:p>
        </w:tc>
        <w:tc>
          <w:tcPr>
            <w:tcW w:w="3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hideMark/>
          </w:tcPr>
          <w:p w14:paraId="6C97AB71" w14:textId="77777777" w:rsidR="006863D0" w:rsidRPr="00974F4A" w:rsidRDefault="006863D0" w:rsidP="002F4EBE">
            <w:pPr>
              <w:spacing w:after="120" w:line="276" w:lineRule="auto"/>
              <w:ind w:left="113" w:right="113"/>
              <w:jc w:val="both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16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99105B" w14:textId="77777777"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</w:t>
            </w:r>
            <w:r>
              <w:rPr>
                <w:i/>
              </w:rPr>
              <w:t>ё</w:t>
            </w:r>
            <w:r w:rsidRPr="00974F4A">
              <w:rPr>
                <w:i/>
              </w:rPr>
              <w:t xml:space="preserve">мкость </w:t>
            </w:r>
            <w:r w:rsidRPr="00974F4A">
              <w:rPr>
                <w:i/>
              </w:rPr>
              <w:br/>
              <w:t xml:space="preserve">(в </w:t>
            </w:r>
            <w:r>
              <w:rPr>
                <w:i/>
              </w:rPr>
              <w:t xml:space="preserve">академических </w:t>
            </w:r>
            <w:r w:rsidRPr="00974F4A">
              <w:rPr>
                <w:i/>
              </w:rPr>
              <w:t>часах)</w:t>
            </w:r>
          </w:p>
        </w:tc>
        <w:tc>
          <w:tcPr>
            <w:tcW w:w="1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81521BD" w14:textId="77777777" w:rsidR="006863D0" w:rsidRPr="00974F4A" w:rsidRDefault="006863D0" w:rsidP="002F4EBE">
            <w:pPr>
              <w:spacing w:after="120" w:line="276" w:lineRule="auto"/>
              <w:jc w:val="both"/>
              <w:rPr>
                <w:i/>
              </w:rPr>
            </w:pPr>
            <w:r w:rsidRPr="00974F4A">
              <w:rPr>
                <w:i/>
              </w:rPr>
              <w:t xml:space="preserve">Формы контроля </w:t>
            </w:r>
          </w:p>
        </w:tc>
      </w:tr>
      <w:tr w:rsidR="006863D0" w:rsidRPr="00974F4A" w14:paraId="38035F38" w14:textId="77777777" w:rsidTr="00B847FC">
        <w:trPr>
          <w:cantSplit/>
          <w:trHeight w:val="293"/>
        </w:trPr>
        <w:tc>
          <w:tcPr>
            <w:tcW w:w="11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F7A70" w14:textId="77777777" w:rsidR="006863D0" w:rsidRPr="00974F4A" w:rsidRDefault="006863D0" w:rsidP="002F4EBE">
            <w:pPr>
              <w:spacing w:after="120" w:line="276" w:lineRule="auto"/>
            </w:pPr>
          </w:p>
        </w:tc>
        <w:tc>
          <w:tcPr>
            <w:tcW w:w="3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8F74C" w14:textId="77777777" w:rsidR="006863D0" w:rsidRPr="00974F4A" w:rsidRDefault="006863D0" w:rsidP="002F4EBE">
            <w:pPr>
              <w:spacing w:after="120" w:line="276" w:lineRule="auto"/>
              <w:jc w:val="center"/>
            </w:pP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40BEE" w14:textId="77777777"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A83D3" w14:textId="77777777" w:rsidR="006863D0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011BD" w14:textId="77777777"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56290" w14:textId="77777777" w:rsidR="006863D0" w:rsidRPr="00974F4A" w:rsidRDefault="006863D0" w:rsidP="002F4EBE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32585" w14:textId="77777777" w:rsidR="006863D0" w:rsidRPr="00974F4A" w:rsidRDefault="006863D0" w:rsidP="002F4EBE">
            <w:pPr>
              <w:spacing w:after="120" w:line="276" w:lineRule="auto"/>
            </w:pPr>
          </w:p>
        </w:tc>
      </w:tr>
      <w:tr w:rsidR="006863D0" w:rsidRPr="00974F4A" w14:paraId="520881FB" w14:textId="77777777" w:rsidTr="00B847FC">
        <w:trPr>
          <w:cantSplit/>
          <w:trHeight w:val="293"/>
        </w:trPr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8C394" w14:textId="77777777"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ы 1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3F59B" w14:textId="77777777" w:rsidR="006863D0" w:rsidRPr="00974F4A" w:rsidRDefault="007D320E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9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22A6D" w14:textId="77777777"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</w:t>
            </w:r>
            <w:r w:rsidR="007D320E">
              <w:rPr>
                <w:i/>
                <w:iCs/>
              </w:rPr>
              <w:t>6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27FD3" w14:textId="77777777" w:rsidR="006863D0" w:rsidRDefault="006863D0" w:rsidP="006863D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</w:t>
            </w:r>
            <w:r w:rsidR="007D320E">
              <w:rPr>
                <w:i/>
                <w:iCs/>
              </w:rPr>
              <w:t>6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E8E88" w14:textId="0BC3D605" w:rsidR="006863D0" w:rsidRPr="00974F4A" w:rsidRDefault="006863D0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4</w:t>
            </w:r>
            <w:r w:rsidR="00B847FC">
              <w:rPr>
                <w:i/>
                <w:iCs/>
              </w:rPr>
              <w:t>0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EB8D1" w14:textId="1FABC088" w:rsidR="006863D0" w:rsidRPr="00974F4A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-</w:t>
            </w:r>
          </w:p>
        </w:tc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519B7" w14:textId="3B5B4007" w:rsidR="006863D0" w:rsidRPr="00974F4A" w:rsidRDefault="006863D0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</w:t>
            </w:r>
            <w:r>
              <w:rPr>
                <w:i/>
                <w:iCs/>
              </w:rPr>
              <w:t>ё</w:t>
            </w:r>
            <w:r w:rsidRPr="00974F4A">
              <w:rPr>
                <w:i/>
                <w:iCs/>
              </w:rPr>
              <w:t>т</w:t>
            </w:r>
            <w:r w:rsidR="00B847FC">
              <w:rPr>
                <w:i/>
                <w:iCs/>
              </w:rPr>
              <w:t>.</w:t>
            </w:r>
          </w:p>
        </w:tc>
      </w:tr>
      <w:tr w:rsidR="007D320E" w:rsidRPr="00974F4A" w14:paraId="2CCB16F8" w14:textId="77777777" w:rsidTr="00B847FC">
        <w:trPr>
          <w:cantSplit/>
          <w:trHeight w:val="293"/>
        </w:trPr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F67CE" w14:textId="77777777" w:rsidR="007D320E" w:rsidRDefault="007D320E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2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19B5" w14:textId="2D559211" w:rsidR="007D320E" w:rsidRDefault="007D320E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10</w:t>
            </w:r>
          </w:p>
        </w:tc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D26B9" w14:textId="699D93A0" w:rsidR="007D320E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5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34553" w14:textId="3DAD3E3D" w:rsidR="007D320E" w:rsidRDefault="00B847FC" w:rsidP="006863D0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5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74AE2" w14:textId="2953B7ED" w:rsidR="007D320E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5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08FC1" w14:textId="1E42395F" w:rsidR="007D320E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11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95D0" w14:textId="0BF81C46" w:rsidR="007D320E" w:rsidRPr="00974F4A" w:rsidRDefault="00B847FC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Экзамен,</w:t>
            </w:r>
          </w:p>
        </w:tc>
      </w:tr>
      <w:tr w:rsidR="00B847FC" w:rsidRPr="00974F4A" w14:paraId="3A42E8D9" w14:textId="77777777" w:rsidTr="00B847FC">
        <w:trPr>
          <w:cantSplit/>
          <w:trHeight w:val="293"/>
        </w:trPr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E9BC" w14:textId="77777777" w:rsidR="00B847FC" w:rsidRDefault="00B847FC" w:rsidP="002F4EBE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Итого</w:t>
            </w:r>
          </w:p>
        </w:tc>
        <w:tc>
          <w:tcPr>
            <w:tcW w:w="3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DF8944" w14:textId="56A4D015" w:rsidR="00B847FC" w:rsidRDefault="00B847FC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9-10 </w:t>
            </w:r>
          </w:p>
        </w:tc>
        <w:tc>
          <w:tcPr>
            <w:tcW w:w="107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CBC6" w14:textId="64ED8022" w:rsidR="00B847FC" w:rsidRPr="00BE13B3" w:rsidRDefault="00B847FC" w:rsidP="007D320E">
            <w:r>
              <w:t>62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A4FA3" w14:textId="4D04F160" w:rsidR="00B847FC" w:rsidRDefault="00B847FC" w:rsidP="009C0E63">
            <w:r>
              <w:t>55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DD87D" w14:textId="49A6FBCF" w:rsidR="00B847FC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118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56F6B3" w14:textId="0C359157" w:rsidR="00B847FC" w:rsidRDefault="00B847FC" w:rsidP="006863D0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Зачёт, экзамен.</w:t>
            </w:r>
          </w:p>
        </w:tc>
      </w:tr>
      <w:tr w:rsidR="00B847FC" w:rsidRPr="00974F4A" w14:paraId="64F724BE" w14:textId="77777777" w:rsidTr="00B847FC">
        <w:trPr>
          <w:cantSplit/>
          <w:trHeight w:val="293"/>
        </w:trPr>
        <w:tc>
          <w:tcPr>
            <w:tcW w:w="11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BB309" w14:textId="77777777" w:rsidR="00B847FC" w:rsidRDefault="00B847FC" w:rsidP="002F4EBE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030D1" w14:textId="6CDF8957" w:rsidR="00B847FC" w:rsidRDefault="00B847FC" w:rsidP="006863D0">
            <w:pPr>
              <w:spacing w:after="120" w:line="276" w:lineRule="auto"/>
              <w:rPr>
                <w:i/>
                <w:iCs/>
              </w:rPr>
            </w:pPr>
          </w:p>
        </w:tc>
        <w:tc>
          <w:tcPr>
            <w:tcW w:w="231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DA5E1" w14:textId="67441EB7" w:rsidR="00B847FC" w:rsidRDefault="00B847FC" w:rsidP="002F4EBE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144</w:t>
            </w:r>
          </w:p>
        </w:tc>
        <w:tc>
          <w:tcPr>
            <w:tcW w:w="118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8E92" w14:textId="0CC26031" w:rsidR="00B847FC" w:rsidRDefault="00B847FC" w:rsidP="006863D0">
            <w:pPr>
              <w:spacing w:after="120" w:line="276" w:lineRule="auto"/>
              <w:rPr>
                <w:i/>
                <w:iCs/>
              </w:rPr>
            </w:pPr>
          </w:p>
        </w:tc>
      </w:tr>
      <w:bookmarkEnd w:id="2"/>
      <w:bookmarkEnd w:id="3"/>
    </w:tbl>
    <w:p w14:paraId="78498594" w14:textId="77777777"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8AF96" w14:textId="77777777" w:rsidR="00B02E47" w:rsidRDefault="00B02E47" w:rsidP="00B81518">
      <w:r>
        <w:separator/>
      </w:r>
    </w:p>
  </w:endnote>
  <w:endnote w:type="continuationSeparator" w:id="0">
    <w:p w14:paraId="201F68E3" w14:textId="77777777" w:rsidR="00B02E47" w:rsidRDefault="00B02E47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1164772"/>
      <w:docPartObj>
        <w:docPartGallery w:val="Page Numbers (Bottom of Page)"/>
        <w:docPartUnique/>
      </w:docPartObj>
    </w:sdtPr>
    <w:sdtEndPr/>
    <w:sdtContent>
      <w:p w14:paraId="3D3A6914" w14:textId="77777777" w:rsidR="00794007" w:rsidRDefault="00794007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4321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DDE96E" w14:textId="77777777" w:rsidR="00794007" w:rsidRDefault="00794007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BB240" w14:textId="77777777" w:rsidR="00B02E47" w:rsidRDefault="00B02E47" w:rsidP="00B81518">
      <w:r>
        <w:separator/>
      </w:r>
    </w:p>
  </w:footnote>
  <w:footnote w:type="continuationSeparator" w:id="0">
    <w:p w14:paraId="3DE29792" w14:textId="77777777" w:rsidR="00B02E47" w:rsidRDefault="00B02E47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 w15:restartNumberingAfterBreak="0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 w15:restartNumberingAfterBreak="0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776BD8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 w15:restartNumberingAfterBreak="0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 w15:restartNumberingAfterBreak="0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 w15:restartNumberingAfterBreak="0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6C6617F"/>
    <w:multiLevelType w:val="hybridMultilevel"/>
    <w:tmpl w:val="07EA145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4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10"/>
  </w:num>
  <w:num w:numId="9">
    <w:abstractNumId w:val="29"/>
  </w:num>
  <w:num w:numId="10">
    <w:abstractNumId w:val="33"/>
  </w:num>
  <w:num w:numId="11">
    <w:abstractNumId w:val="11"/>
  </w:num>
  <w:num w:numId="12">
    <w:abstractNumId w:val="20"/>
  </w:num>
  <w:num w:numId="13">
    <w:abstractNumId w:val="5"/>
  </w:num>
  <w:num w:numId="14">
    <w:abstractNumId w:val="12"/>
  </w:num>
  <w:num w:numId="15">
    <w:abstractNumId w:val="19"/>
  </w:num>
  <w:num w:numId="16">
    <w:abstractNumId w:val="23"/>
  </w:num>
  <w:num w:numId="17">
    <w:abstractNumId w:val="13"/>
  </w:num>
  <w:num w:numId="18">
    <w:abstractNumId w:val="21"/>
  </w:num>
  <w:num w:numId="19">
    <w:abstractNumId w:val="14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8"/>
  </w:num>
  <w:num w:numId="26">
    <w:abstractNumId w:val="32"/>
  </w:num>
  <w:num w:numId="27">
    <w:abstractNumId w:val="24"/>
  </w:num>
  <w:num w:numId="28">
    <w:abstractNumId w:val="3"/>
  </w:num>
  <w:num w:numId="29">
    <w:abstractNumId w:val="31"/>
  </w:num>
  <w:num w:numId="30">
    <w:abstractNumId w:val="35"/>
  </w:num>
  <w:num w:numId="31">
    <w:abstractNumId w:val="1"/>
  </w:num>
  <w:num w:numId="32">
    <w:abstractNumId w:val="22"/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7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A1MDM0NTAxMjZU0lEKTi0uzszPAykwrQUA6Xqgiy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65659"/>
    <w:rsid w:val="00484170"/>
    <w:rsid w:val="00576CB2"/>
    <w:rsid w:val="005C0E52"/>
    <w:rsid w:val="00613593"/>
    <w:rsid w:val="006712D3"/>
    <w:rsid w:val="006863D0"/>
    <w:rsid w:val="006B0D64"/>
    <w:rsid w:val="006B1C94"/>
    <w:rsid w:val="00746759"/>
    <w:rsid w:val="00794007"/>
    <w:rsid w:val="007A5EBA"/>
    <w:rsid w:val="007D320E"/>
    <w:rsid w:val="007F1645"/>
    <w:rsid w:val="008E5615"/>
    <w:rsid w:val="00974F4A"/>
    <w:rsid w:val="009E5F31"/>
    <w:rsid w:val="00A000AD"/>
    <w:rsid w:val="00A13AF8"/>
    <w:rsid w:val="00A142B3"/>
    <w:rsid w:val="00A20410"/>
    <w:rsid w:val="00A3026B"/>
    <w:rsid w:val="00A4321B"/>
    <w:rsid w:val="00A43F59"/>
    <w:rsid w:val="00A9111B"/>
    <w:rsid w:val="00AB0147"/>
    <w:rsid w:val="00B02E47"/>
    <w:rsid w:val="00B81518"/>
    <w:rsid w:val="00B847FC"/>
    <w:rsid w:val="00B8656B"/>
    <w:rsid w:val="00C06A0B"/>
    <w:rsid w:val="00C44486"/>
    <w:rsid w:val="00C61F74"/>
    <w:rsid w:val="00C7510C"/>
    <w:rsid w:val="00CA6DA8"/>
    <w:rsid w:val="00D10310"/>
    <w:rsid w:val="00D12147"/>
    <w:rsid w:val="00D4330D"/>
    <w:rsid w:val="00D96933"/>
    <w:rsid w:val="00EA6FAA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456DE6"/>
  <w15:docId w15:val="{358F203B-ECEF-B245-B84F-BCC0154B8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Заголовок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  <w:style w:type="character" w:customStyle="1" w:styleId="211pt">
    <w:name w:val="Основной текст (2) + 11 pt"/>
    <w:basedOn w:val="a3"/>
    <w:rsid w:val="00D433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082697-2A69-424C-9DB7-D1E721EF8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vera30995@gmail.com</cp:lastModifiedBy>
  <cp:revision>13</cp:revision>
  <dcterms:created xsi:type="dcterms:W3CDTF">2016-11-16T12:33:00Z</dcterms:created>
  <dcterms:modified xsi:type="dcterms:W3CDTF">2021-10-24T05:44:00Z</dcterms:modified>
</cp:coreProperties>
</file>